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155CF" w14:textId="761921D4" w:rsidR="00CD7D02" w:rsidRPr="005F48F7" w:rsidRDefault="00CD7D02" w:rsidP="005F48F7">
      <w:pPr>
        <w:spacing w:after="30" w:line="240" w:lineRule="auto"/>
        <w:jc w:val="center"/>
        <w:rPr>
          <w:color w:val="0070C0"/>
          <w:sz w:val="48"/>
          <w:szCs w:val="48"/>
        </w:rPr>
      </w:pPr>
      <w:r w:rsidRPr="005F48F7">
        <w:rPr>
          <w:color w:val="0070C0"/>
          <w:sz w:val="48"/>
          <w:szCs w:val="48"/>
        </w:rPr>
        <w:t>CMATCH</w:t>
      </w:r>
    </w:p>
    <w:p w14:paraId="79BE092A" w14:textId="2EE25B01" w:rsidR="00CD7D02" w:rsidRPr="005F48F7" w:rsidRDefault="00CD7D02" w:rsidP="00CD7D02">
      <w:pPr>
        <w:spacing w:after="30" w:line="240" w:lineRule="auto"/>
        <w:jc w:val="center"/>
        <w:rPr>
          <w:sz w:val="28"/>
          <w:szCs w:val="28"/>
        </w:rPr>
      </w:pPr>
      <w:r w:rsidRPr="005F48F7">
        <w:rPr>
          <w:sz w:val="28"/>
          <w:szCs w:val="28"/>
        </w:rPr>
        <w:t xml:space="preserve">Intensive Care for </w:t>
      </w:r>
      <w:r w:rsidR="0004421E" w:rsidRPr="005F48F7">
        <w:rPr>
          <w:sz w:val="28"/>
          <w:szCs w:val="28"/>
        </w:rPr>
        <w:t>T</w:t>
      </w:r>
      <w:r w:rsidRPr="005F48F7">
        <w:rPr>
          <w:sz w:val="28"/>
          <w:szCs w:val="28"/>
        </w:rPr>
        <w:t>obacco Product Users Who Want to Quit</w:t>
      </w:r>
    </w:p>
    <w:p w14:paraId="73399075" w14:textId="50390B87" w:rsidR="00CD7D02" w:rsidRPr="005F48F7" w:rsidRDefault="00CD7D02" w:rsidP="00CD7D02">
      <w:pPr>
        <w:spacing w:after="30" w:line="240" w:lineRule="auto"/>
        <w:jc w:val="center"/>
        <w:rPr>
          <w:b/>
          <w:bCs/>
          <w:color w:val="0070C0"/>
          <w:sz w:val="36"/>
          <w:szCs w:val="36"/>
        </w:rPr>
      </w:pPr>
      <w:r w:rsidRPr="005F48F7">
        <w:rPr>
          <w:b/>
          <w:bCs/>
          <w:color w:val="0070C0"/>
          <w:sz w:val="36"/>
          <w:szCs w:val="36"/>
        </w:rPr>
        <w:t>Registration</w:t>
      </w:r>
      <w:r w:rsidR="00B7688B">
        <w:rPr>
          <w:b/>
          <w:bCs/>
          <w:color w:val="0070C0"/>
          <w:sz w:val="36"/>
          <w:szCs w:val="36"/>
        </w:rPr>
        <w:t xml:space="preserve"> &amp; Agreement</w:t>
      </w:r>
      <w:r w:rsidRPr="005F48F7">
        <w:rPr>
          <w:b/>
          <w:bCs/>
          <w:color w:val="0070C0"/>
          <w:sz w:val="36"/>
          <w:szCs w:val="36"/>
        </w:rPr>
        <w:t xml:space="preserve"> Form</w:t>
      </w:r>
    </w:p>
    <w:p w14:paraId="6471DCAB" w14:textId="77777777" w:rsidR="00B61912" w:rsidRDefault="00B61912" w:rsidP="00CD7D02">
      <w:pPr>
        <w:spacing w:after="30" w:line="240" w:lineRule="auto"/>
        <w:rPr>
          <w:color w:val="000000" w:themeColor="text1"/>
          <w:sz w:val="28"/>
          <w:szCs w:val="28"/>
        </w:rPr>
      </w:pPr>
    </w:p>
    <w:p w14:paraId="27D6C44C" w14:textId="01C5F1E3" w:rsidR="00CD7D02" w:rsidRPr="0004421E" w:rsidRDefault="00CD7D02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Name</w:t>
      </w:r>
      <w:r w:rsidR="00B61912" w:rsidRPr="0004421E">
        <w:rPr>
          <w:rFonts w:ascii="Arial Nova" w:hAnsi="Arial Nova"/>
          <w:color w:val="000000" w:themeColor="text1"/>
          <w:sz w:val="24"/>
          <w:szCs w:val="24"/>
        </w:rPr>
        <w:t xml:space="preserve"> (Please </w:t>
      </w:r>
      <w:proofErr w:type="gramStart"/>
      <w:r w:rsidR="00B61912" w:rsidRPr="0004421E">
        <w:rPr>
          <w:rFonts w:ascii="Arial Nova" w:hAnsi="Arial Nova"/>
          <w:color w:val="000000" w:themeColor="text1"/>
          <w:sz w:val="24"/>
          <w:szCs w:val="24"/>
        </w:rPr>
        <w:t>print)  _</w:t>
      </w:r>
      <w:proofErr w:type="gramEnd"/>
      <w:r w:rsidR="00B61912" w:rsidRPr="0004421E">
        <w:rPr>
          <w:rFonts w:ascii="Arial Nova" w:hAnsi="Arial Nova"/>
          <w:color w:val="000000" w:themeColor="text1"/>
          <w:sz w:val="24"/>
          <w:szCs w:val="24"/>
        </w:rPr>
        <w:t>______________________________  Date ___________</w:t>
      </w:r>
      <w:r w:rsidR="00974674">
        <w:rPr>
          <w:rFonts w:ascii="Arial Nova" w:hAnsi="Arial Nova"/>
          <w:color w:val="000000" w:themeColor="text1"/>
          <w:sz w:val="24"/>
          <w:szCs w:val="24"/>
        </w:rPr>
        <w:t xml:space="preserve"> ID Code ________</w:t>
      </w:r>
    </w:p>
    <w:p w14:paraId="5FAF6A0D" w14:textId="67846D48" w:rsidR="00B61912" w:rsidRPr="0004421E" w:rsidRDefault="00B61912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5E6146F6" w14:textId="431F5885" w:rsidR="00B61912" w:rsidRPr="0004421E" w:rsidRDefault="00B61912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Address</w:t>
      </w:r>
      <w:r w:rsidR="00756BDD">
        <w:rPr>
          <w:rFonts w:ascii="Arial Nova" w:hAnsi="Arial Nova"/>
          <w:color w:val="000000" w:themeColor="text1"/>
          <w:sz w:val="24"/>
          <w:szCs w:val="24"/>
        </w:rPr>
        <w:t>: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 City __________________</w:t>
      </w:r>
      <w:r w:rsidR="00974674">
        <w:rPr>
          <w:rFonts w:ascii="Arial Nova" w:hAnsi="Arial Nova"/>
          <w:color w:val="000000" w:themeColor="text1"/>
          <w:sz w:val="24"/>
          <w:szCs w:val="24"/>
        </w:rPr>
        <w:t>____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 </w:t>
      </w:r>
      <w:r w:rsidR="00756BDD">
        <w:rPr>
          <w:rFonts w:ascii="Arial Nova" w:hAnsi="Arial Nova"/>
          <w:color w:val="000000" w:themeColor="text1"/>
          <w:sz w:val="24"/>
          <w:szCs w:val="24"/>
        </w:rPr>
        <w:t>State ______________</w:t>
      </w:r>
      <w:r w:rsidR="00756BDD">
        <w:rPr>
          <w:rFonts w:ascii="Arial Nova" w:hAnsi="Arial Nova"/>
          <w:color w:val="000000" w:themeColor="text1"/>
          <w:sz w:val="24"/>
          <w:szCs w:val="24"/>
        </w:rPr>
        <w:tab/>
      </w:r>
      <w:r w:rsidRPr="0004421E">
        <w:rPr>
          <w:rFonts w:ascii="Arial Nova" w:hAnsi="Arial Nova"/>
          <w:color w:val="000000" w:themeColor="text1"/>
          <w:sz w:val="24"/>
          <w:szCs w:val="24"/>
        </w:rPr>
        <w:t>Zip Code _________</w:t>
      </w:r>
      <w:r w:rsidR="00756BDD">
        <w:rPr>
          <w:rFonts w:ascii="Arial Nova" w:hAnsi="Arial Nova"/>
          <w:color w:val="000000" w:themeColor="text1"/>
          <w:sz w:val="24"/>
          <w:szCs w:val="24"/>
        </w:rPr>
        <w:t>_</w:t>
      </w:r>
      <w:r w:rsidR="00974674">
        <w:rPr>
          <w:rFonts w:ascii="Arial Nova" w:hAnsi="Arial Nova"/>
          <w:color w:val="000000" w:themeColor="text1"/>
          <w:sz w:val="24"/>
          <w:szCs w:val="24"/>
        </w:rPr>
        <w:t>____</w:t>
      </w:r>
    </w:p>
    <w:p w14:paraId="214EF694" w14:textId="613DD797" w:rsidR="00B61912" w:rsidRPr="0004421E" w:rsidRDefault="00974674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>__</w:t>
      </w:r>
    </w:p>
    <w:p w14:paraId="109A5759" w14:textId="08E447D5" w:rsidR="00B61912" w:rsidRPr="0004421E" w:rsidRDefault="00B61912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Email _________________________________</w:t>
      </w:r>
      <w:r w:rsidR="00C97F2C">
        <w:rPr>
          <w:rFonts w:ascii="Arial Nova" w:hAnsi="Arial Nova"/>
          <w:color w:val="000000" w:themeColor="text1"/>
          <w:sz w:val="24"/>
          <w:szCs w:val="24"/>
        </w:rPr>
        <w:t>______</w:t>
      </w:r>
      <w:r w:rsidRPr="0004421E">
        <w:rPr>
          <w:rFonts w:ascii="Arial Nova" w:hAnsi="Arial Nova"/>
          <w:color w:val="000000" w:themeColor="text1"/>
          <w:sz w:val="24"/>
          <w:szCs w:val="24"/>
        </w:rPr>
        <w:tab/>
      </w:r>
      <w:r w:rsidR="00974674">
        <w:rPr>
          <w:rFonts w:ascii="Arial Nova" w:hAnsi="Arial Nova"/>
          <w:color w:val="000000" w:themeColor="text1"/>
          <w:sz w:val="24"/>
          <w:szCs w:val="24"/>
        </w:rPr>
        <w:t xml:space="preserve">     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>Phone ________________________</w:t>
      </w:r>
      <w:r w:rsidR="00974674">
        <w:rPr>
          <w:rFonts w:ascii="Arial Nova" w:hAnsi="Arial Nova"/>
          <w:color w:val="000000" w:themeColor="text1"/>
          <w:sz w:val="24"/>
          <w:szCs w:val="24"/>
        </w:rPr>
        <w:t>_</w:t>
      </w:r>
    </w:p>
    <w:p w14:paraId="23010576" w14:textId="793B4ADE" w:rsidR="00B61912" w:rsidRPr="0004421E" w:rsidRDefault="00B61912" w:rsidP="00CD7D02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72B42008" w14:textId="7F822FC6" w:rsidR="00B61912" w:rsidRPr="0004421E" w:rsidRDefault="00B61912" w:rsidP="00CD7D02">
      <w:pPr>
        <w:spacing w:after="30" w:line="240" w:lineRule="auto"/>
        <w:rPr>
          <w:rFonts w:ascii="Arial Nova" w:hAnsi="Arial Nova"/>
          <w:b/>
          <w:bCs/>
          <w:color w:val="000000" w:themeColor="text1"/>
          <w:sz w:val="24"/>
          <w:szCs w:val="24"/>
        </w:rPr>
      </w:pPr>
      <w:r w:rsidRPr="0004421E">
        <w:rPr>
          <w:rFonts w:ascii="Arial Nova" w:hAnsi="Arial Nova"/>
          <w:b/>
          <w:bCs/>
          <w:color w:val="000000" w:themeColor="text1"/>
          <w:sz w:val="24"/>
          <w:szCs w:val="24"/>
        </w:rPr>
        <w:t>Agreement:</w:t>
      </w:r>
    </w:p>
    <w:p w14:paraId="406FC893" w14:textId="13DA40F3" w:rsidR="00B61912" w:rsidRPr="0004421E" w:rsidRDefault="00B61912" w:rsidP="00CD7D02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Because I am sincerely interested in quitting the use oof tobacco and overcoming addiction to nicotine, I want to follow the CMATCH method:</w:t>
      </w:r>
    </w:p>
    <w:p w14:paraId="36FA70C9" w14:textId="2EA6D5A0" w:rsidR="00B61912" w:rsidRPr="0004421E" w:rsidRDefault="005F48F7" w:rsidP="00C97F2C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 xml:space="preserve">I agree to engage in the 14-days of </w:t>
      </w:r>
      <w:r w:rsidR="0004421E" w:rsidRPr="0004421E">
        <w:rPr>
          <w:rFonts w:ascii="Arial Nova" w:hAnsi="Arial Nova"/>
          <w:b/>
          <w:bCs/>
          <w:color w:val="000000" w:themeColor="text1"/>
          <w:sz w:val="24"/>
          <w:szCs w:val="24"/>
        </w:rPr>
        <w:t xml:space="preserve">Taking Control’s </w:t>
      </w:r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 xml:space="preserve">online coaching </w:t>
      </w:r>
      <w:proofErr w:type="gramStart"/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>sessions</w:t>
      </w:r>
      <w:proofErr w:type="gramEnd"/>
    </w:p>
    <w:p w14:paraId="355FCCC9" w14:textId="17E59A5D" w:rsidR="0004421E" w:rsidRPr="0004421E" w:rsidRDefault="005F48F7" w:rsidP="00C97F2C">
      <w:pPr>
        <w:spacing w:after="30" w:line="240" w:lineRule="auto"/>
        <w:rPr>
          <w:rFonts w:ascii="Arial Nova" w:hAnsi="Arial Nova"/>
          <w:b/>
          <w:bCs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 xml:space="preserve">I agree to attend and participate in every scheduled session of the </w:t>
      </w:r>
      <w:r w:rsidR="0004421E" w:rsidRPr="0004421E">
        <w:rPr>
          <w:rFonts w:ascii="Arial Nova" w:hAnsi="Arial Nova"/>
          <w:b/>
          <w:bCs/>
          <w:color w:val="000000" w:themeColor="text1"/>
          <w:sz w:val="24"/>
          <w:szCs w:val="24"/>
        </w:rPr>
        <w:t xml:space="preserve">“Let’s Begin to Quit” </w:t>
      </w:r>
      <w:proofErr w:type="gramStart"/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>workshop</w:t>
      </w:r>
      <w:proofErr w:type="gramEnd"/>
    </w:p>
    <w:p w14:paraId="1D06CA85" w14:textId="61394396" w:rsidR="0004421E" w:rsidRPr="0004421E" w:rsidRDefault="005F48F7" w:rsidP="00C97F2C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>I agree to provide an assessment of my smoking history and behavior, if asked</w:t>
      </w:r>
    </w:p>
    <w:p w14:paraId="4780C9F5" w14:textId="58F86D4F" w:rsidR="0004421E" w:rsidRPr="0004421E" w:rsidRDefault="005F48F7" w:rsidP="00C97F2C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 xml:space="preserve">I agree to participate in the </w:t>
      </w:r>
      <w:proofErr w:type="gramStart"/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>mutually-scheduled</w:t>
      </w:r>
      <w:proofErr w:type="gramEnd"/>
      <w:r>
        <w:rPr>
          <w:rFonts w:ascii="Arial Nova" w:hAnsi="Arial Nova"/>
          <w:color w:val="000000" w:themeColor="text1"/>
          <w:sz w:val="24"/>
          <w:szCs w:val="24"/>
        </w:rPr>
        <w:t>,</w:t>
      </w:r>
      <w:r w:rsidR="0004421E" w:rsidRPr="0004421E">
        <w:rPr>
          <w:rFonts w:ascii="Arial Nova" w:hAnsi="Arial Nova"/>
          <w:color w:val="000000" w:themeColor="text1"/>
          <w:sz w:val="24"/>
          <w:szCs w:val="24"/>
        </w:rPr>
        <w:t xml:space="preserve"> individually-focused telephone coaching sessions thereafter</w:t>
      </w:r>
    </w:p>
    <w:p w14:paraId="520E9092" w14:textId="13CD1479" w:rsidR="0004421E" w:rsidRPr="0004421E" w:rsidRDefault="0004421E" w:rsidP="00B61912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3D971ADB" w14:textId="51F0559E" w:rsidR="0004421E" w:rsidRDefault="0004421E" w:rsidP="00B61912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Signed ________________________</w:t>
      </w:r>
      <w:r>
        <w:rPr>
          <w:rFonts w:ascii="Arial Nova" w:hAnsi="Arial Nova"/>
          <w:color w:val="000000" w:themeColor="text1"/>
          <w:sz w:val="24"/>
          <w:szCs w:val="24"/>
        </w:rPr>
        <w:t>_________</w:t>
      </w:r>
    </w:p>
    <w:p w14:paraId="0C11791A" w14:textId="155F80BD" w:rsidR="005F48F7" w:rsidRDefault="005F48F7" w:rsidP="00B61912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584D6A6A" w14:textId="77777777" w:rsidR="005F48F7" w:rsidRPr="005F48F7" w:rsidRDefault="005F48F7" w:rsidP="005F48F7">
      <w:pPr>
        <w:spacing w:after="30" w:line="240" w:lineRule="auto"/>
        <w:jc w:val="center"/>
        <w:rPr>
          <w:color w:val="0070C0"/>
          <w:sz w:val="48"/>
          <w:szCs w:val="48"/>
        </w:rPr>
      </w:pPr>
      <w:r w:rsidRPr="005F48F7">
        <w:rPr>
          <w:color w:val="0070C0"/>
          <w:sz w:val="48"/>
          <w:szCs w:val="48"/>
        </w:rPr>
        <w:t>CMATCH</w:t>
      </w:r>
    </w:p>
    <w:p w14:paraId="2CF83D86" w14:textId="77777777" w:rsidR="005F48F7" w:rsidRPr="005F48F7" w:rsidRDefault="005F48F7" w:rsidP="005F48F7">
      <w:pPr>
        <w:spacing w:after="30" w:line="240" w:lineRule="auto"/>
        <w:jc w:val="center"/>
        <w:rPr>
          <w:sz w:val="28"/>
          <w:szCs w:val="28"/>
        </w:rPr>
      </w:pPr>
      <w:r w:rsidRPr="005F48F7">
        <w:rPr>
          <w:sz w:val="28"/>
          <w:szCs w:val="28"/>
        </w:rPr>
        <w:t>Intensive Care for Tobacco Product Users Who Want to Quit</w:t>
      </w:r>
    </w:p>
    <w:p w14:paraId="4A5D0F6D" w14:textId="0C762B3F" w:rsidR="005F48F7" w:rsidRPr="005F48F7" w:rsidRDefault="005F48F7" w:rsidP="005F48F7">
      <w:pPr>
        <w:spacing w:after="30" w:line="240" w:lineRule="auto"/>
        <w:jc w:val="center"/>
        <w:rPr>
          <w:b/>
          <w:bCs/>
          <w:color w:val="0070C0"/>
          <w:sz w:val="36"/>
          <w:szCs w:val="36"/>
        </w:rPr>
      </w:pPr>
      <w:r w:rsidRPr="005F48F7">
        <w:rPr>
          <w:b/>
          <w:bCs/>
          <w:color w:val="0070C0"/>
          <w:sz w:val="36"/>
          <w:szCs w:val="36"/>
        </w:rPr>
        <w:t>Registration</w:t>
      </w:r>
      <w:r w:rsidR="00B7688B">
        <w:rPr>
          <w:b/>
          <w:bCs/>
          <w:color w:val="0070C0"/>
          <w:sz w:val="36"/>
          <w:szCs w:val="36"/>
        </w:rPr>
        <w:t xml:space="preserve"> &amp; Agreement</w:t>
      </w:r>
      <w:r w:rsidRPr="005F48F7">
        <w:rPr>
          <w:b/>
          <w:bCs/>
          <w:color w:val="0070C0"/>
          <w:sz w:val="36"/>
          <w:szCs w:val="36"/>
        </w:rPr>
        <w:t xml:space="preserve"> Form</w:t>
      </w:r>
    </w:p>
    <w:p w14:paraId="6F25A8F4" w14:textId="77777777" w:rsidR="005F48F7" w:rsidRDefault="005F48F7" w:rsidP="005F48F7">
      <w:pPr>
        <w:spacing w:after="30" w:line="240" w:lineRule="auto"/>
        <w:rPr>
          <w:color w:val="000000" w:themeColor="text1"/>
          <w:sz w:val="28"/>
          <w:szCs w:val="28"/>
        </w:rPr>
      </w:pPr>
    </w:p>
    <w:p w14:paraId="12CF891C" w14:textId="02C55713" w:rsidR="005F48F7" w:rsidRPr="0004421E" w:rsidRDefault="005F48F7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Name (Please </w:t>
      </w:r>
      <w:proofErr w:type="gramStart"/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print)  </w:t>
      </w:r>
      <w:r w:rsidR="00974674" w:rsidRPr="0004421E">
        <w:rPr>
          <w:rFonts w:ascii="Arial Nova" w:hAnsi="Arial Nova"/>
          <w:color w:val="000000" w:themeColor="text1"/>
          <w:sz w:val="24"/>
          <w:szCs w:val="24"/>
        </w:rPr>
        <w:t>_</w:t>
      </w:r>
      <w:proofErr w:type="gramEnd"/>
      <w:r w:rsidR="00974674" w:rsidRPr="0004421E">
        <w:rPr>
          <w:rFonts w:ascii="Arial Nova" w:hAnsi="Arial Nova"/>
          <w:color w:val="000000" w:themeColor="text1"/>
          <w:sz w:val="24"/>
          <w:szCs w:val="24"/>
        </w:rPr>
        <w:t>______________________________  Date ___________</w:t>
      </w:r>
      <w:r w:rsidR="00974674">
        <w:rPr>
          <w:rFonts w:ascii="Arial Nova" w:hAnsi="Arial Nova"/>
          <w:color w:val="000000" w:themeColor="text1"/>
          <w:sz w:val="24"/>
          <w:szCs w:val="24"/>
        </w:rPr>
        <w:t xml:space="preserve"> ID Code ________</w:t>
      </w:r>
    </w:p>
    <w:p w14:paraId="3ECBC360" w14:textId="77777777" w:rsidR="005F48F7" w:rsidRPr="0004421E" w:rsidRDefault="005F48F7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475CADBD" w14:textId="1FB6C54B" w:rsidR="00756BDD" w:rsidRPr="0004421E" w:rsidRDefault="00756BDD" w:rsidP="00756BDD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Address</w:t>
      </w:r>
      <w:r>
        <w:rPr>
          <w:rFonts w:ascii="Arial Nova" w:hAnsi="Arial Nova"/>
          <w:color w:val="000000" w:themeColor="text1"/>
          <w:sz w:val="24"/>
          <w:szCs w:val="24"/>
        </w:rPr>
        <w:t>: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 City __________________</w:t>
      </w:r>
      <w:r w:rsidR="00974674">
        <w:rPr>
          <w:rFonts w:ascii="Arial Nova" w:hAnsi="Arial Nova"/>
          <w:color w:val="000000" w:themeColor="text1"/>
          <w:sz w:val="24"/>
          <w:szCs w:val="24"/>
        </w:rPr>
        <w:t>____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 </w:t>
      </w:r>
      <w:r>
        <w:rPr>
          <w:rFonts w:ascii="Arial Nova" w:hAnsi="Arial Nova"/>
          <w:color w:val="000000" w:themeColor="text1"/>
          <w:sz w:val="24"/>
          <w:szCs w:val="24"/>
        </w:rPr>
        <w:t>State ______________</w:t>
      </w:r>
      <w:r>
        <w:rPr>
          <w:rFonts w:ascii="Arial Nova" w:hAnsi="Arial Nova"/>
          <w:color w:val="000000" w:themeColor="text1"/>
          <w:sz w:val="24"/>
          <w:szCs w:val="24"/>
        </w:rPr>
        <w:tab/>
      </w:r>
      <w:r w:rsidRPr="0004421E">
        <w:rPr>
          <w:rFonts w:ascii="Arial Nova" w:hAnsi="Arial Nova"/>
          <w:color w:val="000000" w:themeColor="text1"/>
          <w:sz w:val="24"/>
          <w:szCs w:val="24"/>
        </w:rPr>
        <w:t>Zip Code __________</w:t>
      </w:r>
      <w:r w:rsidR="00974674">
        <w:rPr>
          <w:rFonts w:ascii="Arial Nova" w:hAnsi="Arial Nova"/>
          <w:color w:val="000000" w:themeColor="text1"/>
          <w:sz w:val="24"/>
          <w:szCs w:val="24"/>
        </w:rPr>
        <w:t>____</w:t>
      </w:r>
    </w:p>
    <w:p w14:paraId="37589721" w14:textId="77777777" w:rsidR="005F48F7" w:rsidRPr="0004421E" w:rsidRDefault="005F48F7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5CAAA3C1" w14:textId="04F9C098" w:rsidR="005F48F7" w:rsidRPr="0004421E" w:rsidRDefault="005F48F7" w:rsidP="005F48F7">
      <w:pPr>
        <w:spacing w:after="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Email _________________________________</w:t>
      </w:r>
      <w:r>
        <w:rPr>
          <w:rFonts w:ascii="Arial Nova" w:hAnsi="Arial Nova"/>
          <w:color w:val="000000" w:themeColor="text1"/>
          <w:sz w:val="24"/>
          <w:szCs w:val="24"/>
        </w:rPr>
        <w:t>______</w:t>
      </w:r>
      <w:r w:rsidRPr="0004421E">
        <w:rPr>
          <w:rFonts w:ascii="Arial Nova" w:hAnsi="Arial Nova"/>
          <w:color w:val="000000" w:themeColor="text1"/>
          <w:sz w:val="24"/>
          <w:szCs w:val="24"/>
        </w:rPr>
        <w:tab/>
      </w:r>
      <w:r w:rsidR="00974674">
        <w:rPr>
          <w:rFonts w:ascii="Arial Nova" w:hAnsi="Arial Nova"/>
          <w:color w:val="000000" w:themeColor="text1"/>
          <w:sz w:val="24"/>
          <w:szCs w:val="24"/>
        </w:rPr>
        <w:t xml:space="preserve">       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>Phone ________________________</w:t>
      </w:r>
    </w:p>
    <w:p w14:paraId="195909FE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07E117D0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b/>
          <w:bCs/>
          <w:color w:val="000000" w:themeColor="text1"/>
          <w:sz w:val="24"/>
          <w:szCs w:val="24"/>
        </w:rPr>
      </w:pPr>
      <w:r w:rsidRPr="0004421E">
        <w:rPr>
          <w:rFonts w:ascii="Arial Nova" w:hAnsi="Arial Nova"/>
          <w:b/>
          <w:bCs/>
          <w:color w:val="000000" w:themeColor="text1"/>
          <w:sz w:val="24"/>
          <w:szCs w:val="24"/>
        </w:rPr>
        <w:t>Agreement:</w:t>
      </w:r>
    </w:p>
    <w:p w14:paraId="615B456D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Because I am sincerely interested in quitting the use oof tobacco and overcoming addiction to nicotine, I want to follow the CMATCH method:</w:t>
      </w:r>
    </w:p>
    <w:p w14:paraId="05834FA7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I agree to engage in the 14-days of </w:t>
      </w:r>
      <w:r w:rsidRPr="0004421E">
        <w:rPr>
          <w:rFonts w:ascii="Arial Nova" w:hAnsi="Arial Nova"/>
          <w:b/>
          <w:bCs/>
          <w:color w:val="000000" w:themeColor="text1"/>
          <w:sz w:val="24"/>
          <w:szCs w:val="24"/>
        </w:rPr>
        <w:t xml:space="preserve">Taking Control’s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>online coaching sessions</w:t>
      </w:r>
    </w:p>
    <w:p w14:paraId="1993601C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b/>
          <w:bCs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I agree to attend and participate in every scheduled session of the </w:t>
      </w:r>
      <w:r w:rsidRPr="0004421E">
        <w:rPr>
          <w:rFonts w:ascii="Arial Nova" w:hAnsi="Arial Nova"/>
          <w:b/>
          <w:bCs/>
          <w:color w:val="000000" w:themeColor="text1"/>
          <w:sz w:val="24"/>
          <w:szCs w:val="24"/>
        </w:rPr>
        <w:t xml:space="preserve">“Let’s Begin to Quit”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>workshop</w:t>
      </w:r>
    </w:p>
    <w:p w14:paraId="45DACC9E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>I agree to provide an assessment of my smoking history and behavior, if asked</w:t>
      </w:r>
    </w:p>
    <w:p w14:paraId="75E896F2" w14:textId="4D864425" w:rsidR="005F48F7" w:rsidRPr="0004421E" w:rsidRDefault="005F48F7" w:rsidP="005F48F7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>
        <w:rPr>
          <w:rFonts w:ascii="Arial Nova" w:hAnsi="Arial Nova"/>
          <w:color w:val="000000" w:themeColor="text1"/>
          <w:sz w:val="24"/>
          <w:szCs w:val="24"/>
        </w:rPr>
        <w:t xml:space="preserve">___ 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I agree to participate in the </w:t>
      </w:r>
      <w:proofErr w:type="gramStart"/>
      <w:r w:rsidRPr="0004421E">
        <w:rPr>
          <w:rFonts w:ascii="Arial Nova" w:hAnsi="Arial Nova"/>
          <w:color w:val="000000" w:themeColor="text1"/>
          <w:sz w:val="24"/>
          <w:szCs w:val="24"/>
        </w:rPr>
        <w:t>mutually-scheduled</w:t>
      </w:r>
      <w:proofErr w:type="gramEnd"/>
      <w:r>
        <w:rPr>
          <w:rFonts w:ascii="Arial Nova" w:hAnsi="Arial Nova"/>
          <w:color w:val="000000" w:themeColor="text1"/>
          <w:sz w:val="24"/>
          <w:szCs w:val="24"/>
        </w:rPr>
        <w:t>,</w:t>
      </w:r>
      <w:r w:rsidRPr="0004421E">
        <w:rPr>
          <w:rFonts w:ascii="Arial Nova" w:hAnsi="Arial Nova"/>
          <w:color w:val="000000" w:themeColor="text1"/>
          <w:sz w:val="24"/>
          <w:szCs w:val="24"/>
        </w:rPr>
        <w:t xml:space="preserve"> individually-focused telephone coaching sessions thereafter</w:t>
      </w:r>
    </w:p>
    <w:p w14:paraId="76F3C20A" w14:textId="77777777" w:rsidR="005F48F7" w:rsidRPr="0004421E" w:rsidRDefault="005F48F7" w:rsidP="005F48F7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</w:p>
    <w:p w14:paraId="0BDA7F2C" w14:textId="3A4A8C62" w:rsidR="005F48F7" w:rsidRPr="0004421E" w:rsidRDefault="005F48F7" w:rsidP="00B61912">
      <w:pPr>
        <w:spacing w:after="30" w:line="240" w:lineRule="auto"/>
        <w:rPr>
          <w:rFonts w:ascii="Arial Nova" w:hAnsi="Arial Nova"/>
          <w:color w:val="000000" w:themeColor="text1"/>
          <w:sz w:val="24"/>
          <w:szCs w:val="24"/>
        </w:rPr>
      </w:pPr>
      <w:r w:rsidRPr="0004421E">
        <w:rPr>
          <w:rFonts w:ascii="Arial Nova" w:hAnsi="Arial Nova"/>
          <w:color w:val="000000" w:themeColor="text1"/>
          <w:sz w:val="24"/>
          <w:szCs w:val="24"/>
        </w:rPr>
        <w:t>Signed ________________________</w:t>
      </w:r>
      <w:r>
        <w:rPr>
          <w:rFonts w:ascii="Arial Nova" w:hAnsi="Arial Nova"/>
          <w:color w:val="000000" w:themeColor="text1"/>
          <w:sz w:val="24"/>
          <w:szCs w:val="24"/>
        </w:rPr>
        <w:t>_________</w:t>
      </w:r>
    </w:p>
    <w:sectPr w:rsidR="005F48F7" w:rsidRPr="0004421E" w:rsidSect="002D171E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86FCF"/>
    <w:multiLevelType w:val="hybridMultilevel"/>
    <w:tmpl w:val="07D610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489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je3MDeyMDMxNbJQ0lEKTi0uzszPAykwrgUArQdBsSwAAAA="/>
  </w:docVars>
  <w:rsids>
    <w:rsidRoot w:val="00CD7D02"/>
    <w:rsid w:val="0004421E"/>
    <w:rsid w:val="002D171E"/>
    <w:rsid w:val="004618B0"/>
    <w:rsid w:val="005F48F7"/>
    <w:rsid w:val="006B664F"/>
    <w:rsid w:val="00756BDD"/>
    <w:rsid w:val="00974674"/>
    <w:rsid w:val="00B61912"/>
    <w:rsid w:val="00B7688B"/>
    <w:rsid w:val="00C97F2C"/>
    <w:rsid w:val="00CD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2B010"/>
  <w15:chartTrackingRefBased/>
  <w15:docId w15:val="{5507C157-C6B5-4158-9272-DDD87C722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oyer</dc:creator>
  <cp:keywords/>
  <dc:description/>
  <cp:lastModifiedBy>Royer, Linda</cp:lastModifiedBy>
  <cp:revision>5</cp:revision>
  <cp:lastPrinted>2023-01-22T15:45:00Z</cp:lastPrinted>
  <dcterms:created xsi:type="dcterms:W3CDTF">2022-09-22T16:29:00Z</dcterms:created>
  <dcterms:modified xsi:type="dcterms:W3CDTF">2023-07-10T16:34:00Z</dcterms:modified>
</cp:coreProperties>
</file>